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4983BA" w14:textId="77777777" w:rsidR="00E9474A" w:rsidRPr="00E9474A" w:rsidRDefault="00E9474A" w:rsidP="00E9474A">
      <w:r w:rsidRPr="00E9474A">
        <w:fldChar w:fldCharType="begin"/>
      </w:r>
      <w:r w:rsidRPr="00E9474A">
        <w:instrText xml:space="preserve"> HYPERLINK "http://epistaxis.nosebleeds.article.ent.mz/" \t "_blank" </w:instrText>
      </w:r>
      <w:r w:rsidRPr="00E9474A">
        <w:fldChar w:fldCharType="separate"/>
      </w:r>
      <w:r w:rsidRPr="00E9474A">
        <w:rPr>
          <w:rStyle w:val="Hyperlink"/>
        </w:rPr>
        <w:t>Epistaxis.nosebleeds.article.ENT.mz</w:t>
      </w:r>
      <w:r w:rsidRPr="00E9474A">
        <w:fldChar w:fldCharType="end"/>
      </w:r>
    </w:p>
    <w:p w14:paraId="734F5EDE" w14:textId="77777777" w:rsidR="00E9474A" w:rsidRPr="00E9474A" w:rsidRDefault="00E9474A" w:rsidP="00E9474A">
      <w:r w:rsidRPr="00E9474A">
        <w:t>/epistaxis-nosebleeds</w:t>
      </w:r>
    </w:p>
    <w:p w14:paraId="46F764DB" w14:textId="77777777" w:rsidR="00E9474A" w:rsidRPr="00E9474A" w:rsidRDefault="00E9474A" w:rsidP="00E9474A">
      <w:r w:rsidRPr="00E9474A">
        <w:t>KW: Nosebleeds</w:t>
      </w:r>
    </w:p>
    <w:p w14:paraId="1BE5094A" w14:textId="77777777" w:rsidR="00E9474A" w:rsidRPr="00E9474A" w:rsidRDefault="00E9474A" w:rsidP="00E9474A">
      <w:r w:rsidRPr="00E9474A">
        <w:t>META: Learn the common causes of a nosebleed, how to stop a bloody nose, how to prevent nosebleeds from occurring and treatments for frequent nosebleeds.</w:t>
      </w:r>
    </w:p>
    <w:p w14:paraId="3CA22CA8" w14:textId="77777777" w:rsidR="00E9474A" w:rsidRPr="00E9474A" w:rsidRDefault="00E9474A" w:rsidP="00E9474A">
      <w:r w:rsidRPr="00E9474A">
        <w:t>NOSEBLEEDS | CAUSES AND TREATMENTS | ENT IN STAMFORD CT</w:t>
      </w:r>
    </w:p>
    <w:p w14:paraId="3497FB87" w14:textId="77777777" w:rsidR="00E9474A" w:rsidRPr="00E9474A" w:rsidRDefault="00E9474A" w:rsidP="00E9474A">
      <w:r w:rsidRPr="00E9474A">
        <w:t>Epistaxis, commonly known as a nosebleed, refers to bleeding from tissues inside the nose caused by broken blood vessels.  Bloody noses can happen to anyone but occur most frequently in children. While scary, the occasional nosebleed is no cause for concern. However, frequent nose bleeds may require intervention from a medical professional, such as an Ear, Nose, and Throat (ENT) doctor.</w:t>
      </w:r>
    </w:p>
    <w:p w14:paraId="4599435C" w14:textId="77777777" w:rsidR="00E9474A" w:rsidRPr="00E9474A" w:rsidRDefault="00E9474A" w:rsidP="00E9474A">
      <w:r w:rsidRPr="00E9474A">
        <w:t>Read on to learn the common causes of bloody noses, how to stop a nosebleed, when you should contact your doctor and available treatments for improving frequent nosebleeds.</w:t>
      </w:r>
    </w:p>
    <w:p w14:paraId="23B9E7AE" w14:textId="77777777" w:rsidR="00E9474A" w:rsidRPr="00E9474A" w:rsidRDefault="00E9474A" w:rsidP="00E9474A">
      <w:r w:rsidRPr="00E9474A">
        <w:t>THE ANATOMY OF A BLOODY NOSE</w:t>
      </w:r>
    </w:p>
    <w:p w14:paraId="2DF9CE16" w14:textId="77777777" w:rsidR="00E9474A" w:rsidRPr="00E9474A" w:rsidRDefault="00E9474A" w:rsidP="00E9474A">
      <w:r w:rsidRPr="00E9474A">
        <w:t>The nose contains numerous blood vessels located in the front (anterior) and back (posterior) of the nose. These small blood vessels are known as capillaries. They are fragile and break easily. When a capillary breaks, blood may drip or flow out of one or both nostrils.</w:t>
      </w:r>
    </w:p>
    <w:p w14:paraId="6363ED98" w14:textId="77777777" w:rsidR="00E9474A" w:rsidRPr="00E9474A" w:rsidRDefault="00E9474A" w:rsidP="00E9474A">
      <w:r w:rsidRPr="00E9474A">
        <w:t>There are two main types of nose bleeds:</w:t>
      </w:r>
    </w:p>
    <w:p w14:paraId="0B9EC4A0" w14:textId="77777777" w:rsidR="00E9474A" w:rsidRPr="00E9474A" w:rsidRDefault="00E9474A" w:rsidP="00E9474A">
      <w:r w:rsidRPr="00E9474A">
        <w:t>Anterior nose bleeds are the most common. They occur when blood vessels at the front of the nose, near the nostril, break. Most anterior nosebleeds are not serious.</w:t>
      </w:r>
    </w:p>
    <w:p w14:paraId="64E9F0E2" w14:textId="77777777" w:rsidR="00E9474A" w:rsidRPr="00E9474A" w:rsidRDefault="00E9474A" w:rsidP="00E9474A">
      <w:r w:rsidRPr="00E9474A">
        <w:t>Posterior nose bleeds are less common. They occur when blood vessels at the back of the nose break and bleed. Posterior nose bleeds are more serious and require medical intervention.</w:t>
      </w:r>
    </w:p>
    <w:p w14:paraId="7DCB083B" w14:textId="77777777" w:rsidR="00E9474A" w:rsidRPr="00E9474A" w:rsidRDefault="00E9474A" w:rsidP="00E9474A">
      <w:r w:rsidRPr="00E9474A">
        <w:t>CAUSES OF NOSE BLEEDING</w:t>
      </w:r>
    </w:p>
    <w:p w14:paraId="7107C27B" w14:textId="77777777" w:rsidR="00E9474A" w:rsidRPr="00E9474A" w:rsidRDefault="00E9474A" w:rsidP="00E9474A">
      <w:r w:rsidRPr="00E9474A">
        <w:t>Most anterior nosebleeds are caused by dryness. Low humidity environments caused by arid temperatures or dry air from central heating during the wintertime often cause membranes inside the nose to dry out and crack.</w:t>
      </w:r>
    </w:p>
    <w:p w14:paraId="51BCDD0C" w14:textId="77777777" w:rsidR="00E9474A" w:rsidRPr="00E9474A" w:rsidRDefault="00E9474A" w:rsidP="00E9474A">
      <w:r w:rsidRPr="00E9474A">
        <w:t>Besides dry air, common causes of nose bleeding include: </w:t>
      </w:r>
    </w:p>
    <w:p w14:paraId="5578F2A5" w14:textId="77777777" w:rsidR="00E9474A" w:rsidRPr="00E9474A" w:rsidRDefault="00E9474A" w:rsidP="00E9474A">
      <w:r w:rsidRPr="00E9474A">
        <w:t>·            Nose picking</w:t>
      </w:r>
    </w:p>
    <w:p w14:paraId="1C018341" w14:textId="77777777" w:rsidR="00E9474A" w:rsidRPr="00E9474A" w:rsidRDefault="00E9474A" w:rsidP="00E9474A">
      <w:r w:rsidRPr="00E9474A">
        <w:t>·            Blowing your nose too forcefully</w:t>
      </w:r>
    </w:p>
    <w:p w14:paraId="011509E4" w14:textId="77777777" w:rsidR="00E9474A" w:rsidRPr="00E9474A" w:rsidRDefault="00E9474A" w:rsidP="00E9474A">
      <w:r w:rsidRPr="00E9474A">
        <w:t>·            Side effects of certain medications (allergy medication, blood thinners, etc.)</w:t>
      </w:r>
    </w:p>
    <w:p w14:paraId="1F2928ED" w14:textId="77777777" w:rsidR="00E9474A" w:rsidRPr="00E9474A" w:rsidRDefault="00E9474A" w:rsidP="00E9474A">
      <w:r w:rsidRPr="00E9474A">
        <w:t>·            Minor injury</w:t>
      </w:r>
    </w:p>
    <w:p w14:paraId="0913CF50" w14:textId="77777777" w:rsidR="00E9474A" w:rsidRPr="00E9474A" w:rsidRDefault="00E9474A" w:rsidP="00E9474A">
      <w:r w:rsidRPr="00E9474A">
        <w:t>·            Thin air at high elevations</w:t>
      </w:r>
    </w:p>
    <w:p w14:paraId="5804EC6B" w14:textId="77777777" w:rsidR="00E9474A" w:rsidRPr="00E9474A" w:rsidRDefault="00E9474A" w:rsidP="00E9474A">
      <w:r w:rsidRPr="00E9474A">
        <w:t>·            Irritation caused by colds and allergies</w:t>
      </w:r>
    </w:p>
    <w:p w14:paraId="4FEE977B" w14:textId="77777777" w:rsidR="00E9474A" w:rsidRPr="00E9474A" w:rsidRDefault="00E9474A" w:rsidP="00E9474A">
      <w:r w:rsidRPr="00E9474A">
        <w:t>NOSEBLEEDS IN KIDS</w:t>
      </w:r>
    </w:p>
    <w:p w14:paraId="0F361A4F" w14:textId="77777777" w:rsidR="00E9474A" w:rsidRPr="00E9474A" w:rsidRDefault="00E9474A" w:rsidP="00E9474A">
      <w:r w:rsidRPr="00E9474A">
        <w:lastRenderedPageBreak/>
        <w:t>Nosebleeds in kids are common, particularly between the ages of 2 and 10. A bloody nose looks scary, especially to a child. Fortunately, they are rarely a serious problem.</w:t>
      </w:r>
    </w:p>
    <w:p w14:paraId="299C0D43" w14:textId="77777777" w:rsidR="00E9474A" w:rsidRPr="00E9474A" w:rsidRDefault="00E9474A" w:rsidP="00E9474A">
      <w:r w:rsidRPr="00E9474A">
        <w:t>Most nosebleeds in kids are anterior nosebleeds. As mentioned, anterior nosebleeds originate from the front of the nose. The more serious type of a bloody nose, posterior nosebleeds, rarely occur in children. They are more common in older adults with high blood pressure or following a severe facial or head trauma.</w:t>
      </w:r>
    </w:p>
    <w:p w14:paraId="62B57E88" w14:textId="77777777" w:rsidR="00E9474A" w:rsidRPr="00E9474A" w:rsidRDefault="00E9474A" w:rsidP="00E9474A">
      <w:r w:rsidRPr="00E9474A">
        <w:t>Random or infrequent nosebleeds are rarely dangerous. However, you may want to visit a kid’s ENT if nose bleeds occur more than once a week.</w:t>
      </w:r>
    </w:p>
    <w:p w14:paraId="67C41446" w14:textId="77777777" w:rsidR="00E9474A" w:rsidRPr="00E9474A" w:rsidRDefault="00E9474A" w:rsidP="00E9474A">
      <w:r w:rsidRPr="00E9474A">
        <w:t>HOW TO HELP PREVENT A BLOODY NOSE</w:t>
      </w:r>
    </w:p>
    <w:p w14:paraId="684ABEB5" w14:textId="77777777" w:rsidR="00E9474A" w:rsidRPr="00E9474A" w:rsidRDefault="00E9474A" w:rsidP="00E9474A">
      <w:r w:rsidRPr="00E9474A">
        <w:t>Epistaxis mostly commonly occurs when the membranes inside the nose dry out and become irritated. This can be caused by dry air (especially in winter), colds, and allergy medications. Nose bleeds are often started when a person scratches or picks inside his or her nose due to itching caused by dryness. The following suggestions may help prevent a bloody nose:</w:t>
      </w:r>
    </w:p>
    <w:p w14:paraId="16831A92" w14:textId="77777777" w:rsidR="00E9474A" w:rsidRPr="00E9474A" w:rsidRDefault="00E9474A" w:rsidP="00E9474A">
      <w:r w:rsidRPr="00E9474A">
        <w:t>·            Humidify the air</w:t>
      </w:r>
    </w:p>
    <w:p w14:paraId="3E9F0D55" w14:textId="77777777" w:rsidR="00E9474A" w:rsidRPr="00E9474A" w:rsidRDefault="00E9474A" w:rsidP="00E9474A">
      <w:r w:rsidRPr="00E9474A">
        <w:t>·            Do not pick or scratch inside the nose</w:t>
      </w:r>
    </w:p>
    <w:p w14:paraId="76CF5BDA" w14:textId="77777777" w:rsidR="00E9474A" w:rsidRPr="00E9474A" w:rsidRDefault="00E9474A" w:rsidP="00E9474A">
      <w:r w:rsidRPr="00E9474A">
        <w:t>·            Apply Vaseline to the inside of the nose</w:t>
      </w:r>
    </w:p>
    <w:p w14:paraId="0C03C291" w14:textId="77777777" w:rsidR="00E9474A" w:rsidRPr="00E9474A" w:rsidRDefault="00E9474A" w:rsidP="00E9474A">
      <w:r w:rsidRPr="00E9474A">
        <w:t>·            Contact a medical professional if you take an allergy medication</w:t>
      </w:r>
    </w:p>
    <w:p w14:paraId="074BFEA2" w14:textId="77777777" w:rsidR="00E9474A" w:rsidRPr="00E9474A" w:rsidRDefault="00E9474A" w:rsidP="00E9474A">
      <w:r w:rsidRPr="00E9474A">
        <w:t>·            Protect the face from injury with proper equipment when playing sports  </w:t>
      </w:r>
    </w:p>
    <w:p w14:paraId="09744B0C" w14:textId="77777777" w:rsidR="00E9474A" w:rsidRPr="00E9474A" w:rsidRDefault="00E9474A" w:rsidP="00E9474A">
      <w:r w:rsidRPr="00E9474A">
        <w:t> </w:t>
      </w:r>
    </w:p>
    <w:p w14:paraId="4D6FB5B2" w14:textId="77777777" w:rsidR="00E9474A" w:rsidRPr="00E9474A" w:rsidRDefault="00E9474A" w:rsidP="00E9474A">
      <w:r w:rsidRPr="00E9474A">
        <w:t>HOW TO STOP A NOSEBLEED?</w:t>
      </w:r>
    </w:p>
    <w:p w14:paraId="519A3931" w14:textId="77777777" w:rsidR="00E9474A" w:rsidRPr="00E9474A" w:rsidRDefault="00E9474A" w:rsidP="00E9474A">
      <w:r w:rsidRPr="00E9474A">
        <w:t>If you or your child has a bloody nose, don’t panic. Follow these steps:</w:t>
      </w:r>
    </w:p>
    <w:p w14:paraId="2490EA3D" w14:textId="77777777" w:rsidR="00E9474A" w:rsidRPr="00E9474A" w:rsidRDefault="00E9474A" w:rsidP="00E9474A">
      <w:r w:rsidRPr="00E9474A">
        <w:t>1.       Sit up and lean your head forward. Do not lay down or tilt your head back. By sitting up, you keep your nose above your heart. This decreases blood pressure, which helps stop the bleeding. Leaning forward helps to avoid swallowing blood.</w:t>
      </w:r>
    </w:p>
    <w:p w14:paraId="6676ED0A" w14:textId="77777777" w:rsidR="00E9474A" w:rsidRPr="00E9474A" w:rsidRDefault="00E9474A" w:rsidP="00E9474A">
      <w:r w:rsidRPr="00E9474A">
        <w:t>2.       Pinch your nose. Apply pressure by pinching the soft part of your nose (just above your nostrils.) Breathe through your mouth while doing this.</w:t>
      </w:r>
    </w:p>
    <w:p w14:paraId="7B709263" w14:textId="77777777" w:rsidR="00E9474A" w:rsidRPr="00E9474A" w:rsidRDefault="00E9474A" w:rsidP="00E9474A">
      <w:r w:rsidRPr="00E9474A">
        <w:t>3.       You can apply ice. Some people apply an icepack to the bridge of their nose to help constrict the blood vessels and ease discomfort. This step is not necessary to stop a bloody nose but may be performed if you like.</w:t>
      </w:r>
    </w:p>
    <w:p w14:paraId="28ACE68A" w14:textId="77777777" w:rsidR="00E9474A" w:rsidRPr="00E9474A" w:rsidRDefault="00E9474A" w:rsidP="00E9474A">
      <w:r w:rsidRPr="00E9474A">
        <w:t>4.       Perform these steps for 10 to 15 minutes. After this, check to see if the nose is still bleeding. If so, repeat the steps for another 10 to 15 minutes. If the nose is still bleeding after the second round, seek emergency care.</w:t>
      </w:r>
    </w:p>
    <w:p w14:paraId="0C14F84E" w14:textId="77777777" w:rsidR="00E9474A" w:rsidRPr="00E9474A" w:rsidRDefault="00E9474A" w:rsidP="00E9474A">
      <w:r w:rsidRPr="00E9474A">
        <w:t>WHEN TO SEEK MEDICAL ATTENTION?</w:t>
      </w:r>
    </w:p>
    <w:p w14:paraId="1B867658" w14:textId="77777777" w:rsidR="00E9474A" w:rsidRPr="00E9474A" w:rsidRDefault="00E9474A" w:rsidP="00E9474A">
      <w:proofErr w:type="gramStart"/>
      <w:r w:rsidRPr="00E9474A">
        <w:t>The occasional bloody nose,</w:t>
      </w:r>
      <w:proofErr w:type="gramEnd"/>
      <w:r w:rsidRPr="00E9474A">
        <w:t xml:space="preserve"> is rarely a cause for concern. However, you should seek emergency care if:</w:t>
      </w:r>
    </w:p>
    <w:p w14:paraId="1076D5AE" w14:textId="77777777" w:rsidR="00E9474A" w:rsidRPr="00E9474A" w:rsidRDefault="00E9474A" w:rsidP="00E9474A">
      <w:r w:rsidRPr="00E9474A">
        <w:lastRenderedPageBreak/>
        <w:t>·       You cannot stop the bleeding after attempting home care (as listed in the steps above)</w:t>
      </w:r>
    </w:p>
    <w:p w14:paraId="39F0212B" w14:textId="77777777" w:rsidR="00E9474A" w:rsidRPr="00E9474A" w:rsidRDefault="00E9474A" w:rsidP="00E9474A">
      <w:r w:rsidRPr="00E9474A">
        <w:t>·       There is so much blood it is hard to breath</w:t>
      </w:r>
    </w:p>
    <w:p w14:paraId="4C3547DC" w14:textId="77777777" w:rsidR="00E9474A" w:rsidRPr="00E9474A" w:rsidRDefault="00E9474A" w:rsidP="00E9474A">
      <w:r w:rsidRPr="00E9474A">
        <w:t>·       The bleeding is rapid or heavy (more than a cup of blood loss)</w:t>
      </w:r>
    </w:p>
    <w:p w14:paraId="3312A993" w14:textId="77777777" w:rsidR="00E9474A" w:rsidRPr="00E9474A" w:rsidRDefault="00E9474A" w:rsidP="00E9474A">
      <w:r w:rsidRPr="00E9474A">
        <w:t>·       There is vomiting from swallowing too much blood</w:t>
      </w:r>
    </w:p>
    <w:p w14:paraId="6E004065" w14:textId="77777777" w:rsidR="00E9474A" w:rsidRPr="00E9474A" w:rsidRDefault="00E9474A" w:rsidP="00E9474A">
      <w:r w:rsidRPr="00E9474A">
        <w:t>·       The person with the bloody nose is on blood-thinning medications (warfarin, aspirin, etc.) or has a blood disorder</w:t>
      </w:r>
    </w:p>
    <w:p w14:paraId="1AB35449" w14:textId="77777777" w:rsidR="00E9474A" w:rsidRPr="00E9474A" w:rsidRDefault="00E9474A" w:rsidP="00E9474A">
      <w:r w:rsidRPr="00E9474A">
        <w:t>·       The bloody nose results from severe trauma to the head or face (fall, punched in the face, car accident, etc.)</w:t>
      </w:r>
    </w:p>
    <w:p w14:paraId="6CB53614" w14:textId="77777777" w:rsidR="00E9474A" w:rsidRPr="00E9474A" w:rsidRDefault="00E9474A" w:rsidP="00E9474A">
      <w:r w:rsidRPr="00E9474A">
        <w:t>FREQUENT NOSEBLEEDS</w:t>
      </w:r>
    </w:p>
    <w:p w14:paraId="7EE89AFE" w14:textId="77777777" w:rsidR="00E9474A" w:rsidRPr="00E9474A" w:rsidRDefault="00E9474A" w:rsidP="00E9474A">
      <w:r w:rsidRPr="00E9474A">
        <w:t>Frequent epistaxis is most often caused by capillaries inside the nose that are irritated and won’t heal properly. Consider visiting a medical professional if you or your child experiences more than one nosebleed a week.</w:t>
      </w:r>
    </w:p>
    <w:p w14:paraId="3C8EFAAF" w14:textId="77777777" w:rsidR="00E9474A" w:rsidRPr="00E9474A" w:rsidRDefault="00E9474A" w:rsidP="00E9474A">
      <w:r w:rsidRPr="00E9474A">
        <w:t>EPISTAXIS TREATMENTS</w:t>
      </w:r>
    </w:p>
    <w:p w14:paraId="5433E184" w14:textId="77777777" w:rsidR="00E9474A" w:rsidRPr="00E9474A" w:rsidRDefault="00E9474A" w:rsidP="00E9474A">
      <w:r w:rsidRPr="00E9474A">
        <w:t>Frequent epistaxis may require intervention from an otolaryngologist, a medical professional commonly known as an Ear, Nose, and Throat (ENT) doctor.</w:t>
      </w:r>
    </w:p>
    <w:p w14:paraId="655F6BE7" w14:textId="77777777" w:rsidR="00E9474A" w:rsidRPr="00E9474A" w:rsidRDefault="00E9474A" w:rsidP="00E9474A">
      <w:r w:rsidRPr="00E9474A">
        <w:t>At the doctor’s office, your ENT may inquire about:</w:t>
      </w:r>
    </w:p>
    <w:p w14:paraId="18BB6CCA" w14:textId="77777777" w:rsidR="00E9474A" w:rsidRPr="00E9474A" w:rsidRDefault="00E9474A" w:rsidP="00E9474A">
      <w:r w:rsidRPr="00E9474A">
        <w:t>·            How much blood is lost during the nosebleed(s)</w:t>
      </w:r>
    </w:p>
    <w:p w14:paraId="69493C20" w14:textId="77777777" w:rsidR="00E9474A" w:rsidRPr="00E9474A" w:rsidRDefault="00E9474A" w:rsidP="00E9474A">
      <w:r w:rsidRPr="00E9474A">
        <w:t>·            How long the nosebleed(s) last</w:t>
      </w:r>
    </w:p>
    <w:p w14:paraId="3994810D" w14:textId="77777777" w:rsidR="00E9474A" w:rsidRPr="00E9474A" w:rsidRDefault="00E9474A" w:rsidP="00E9474A">
      <w:r w:rsidRPr="00E9474A">
        <w:t>·            How often the nosebleeds occur</w:t>
      </w:r>
    </w:p>
    <w:p w14:paraId="11279901" w14:textId="77777777" w:rsidR="00E9474A" w:rsidRPr="00E9474A" w:rsidRDefault="00E9474A" w:rsidP="00E9474A">
      <w:r w:rsidRPr="00E9474A">
        <w:t>·            Does the nosebleed(s) involve one or both nostrils</w:t>
      </w:r>
    </w:p>
    <w:p w14:paraId="37258791" w14:textId="77777777" w:rsidR="00E9474A" w:rsidRPr="00E9474A" w:rsidRDefault="00E9474A" w:rsidP="00E9474A">
      <w:r w:rsidRPr="00E9474A">
        <w:t>·            Medical history (including a family history of blood disorders or drug use involving snorting the drug)</w:t>
      </w:r>
    </w:p>
    <w:p w14:paraId="35CE951A" w14:textId="77777777" w:rsidR="00E9474A" w:rsidRPr="00E9474A" w:rsidRDefault="00E9474A" w:rsidP="00E9474A">
      <w:r w:rsidRPr="00E9474A">
        <w:t>·            Medications (such as blood thinners or medicine for allergies or colds)</w:t>
      </w:r>
    </w:p>
    <w:p w14:paraId="513ACE9A" w14:textId="77777777" w:rsidR="00E9474A" w:rsidRPr="00E9474A" w:rsidRDefault="00E9474A" w:rsidP="00E9474A">
      <w:r w:rsidRPr="00E9474A">
        <w:t>Your ENT physician may use a thin, long camera called a nasal endoscope to examine the inside of your nose to determine the source and severity of the bleeding.</w:t>
      </w:r>
    </w:p>
    <w:p w14:paraId="5814C0B6" w14:textId="77777777" w:rsidR="00E9474A" w:rsidRPr="00E9474A" w:rsidRDefault="00E9474A" w:rsidP="00E9474A">
      <w:r w:rsidRPr="00E9474A">
        <w:t>Once your ENT identifies the source and cause of the bloody nose, he or she will present the patient with treatment options. Treatment may include:</w:t>
      </w:r>
    </w:p>
    <w:p w14:paraId="2F31ECFF" w14:textId="77777777" w:rsidR="00E9474A" w:rsidRPr="00E9474A" w:rsidRDefault="00E9474A" w:rsidP="00E9474A">
      <w:r w:rsidRPr="00E9474A">
        <w:t>·            the adjustment of medications</w:t>
      </w:r>
    </w:p>
    <w:p w14:paraId="295DB52D" w14:textId="77777777" w:rsidR="00E9474A" w:rsidRPr="00E9474A" w:rsidRDefault="00E9474A" w:rsidP="00E9474A">
      <w:r w:rsidRPr="00E9474A">
        <w:t>·            retrieval of foreign bodies that may have been stuck up the nose</w:t>
      </w:r>
    </w:p>
    <w:p w14:paraId="0AFC3E37" w14:textId="77777777" w:rsidR="00E9474A" w:rsidRPr="00E9474A" w:rsidRDefault="00E9474A" w:rsidP="00E9474A">
      <w:r w:rsidRPr="00E9474A">
        <w:t>·            surgery (when dealing with a deviated septum or broken nose)</w:t>
      </w:r>
    </w:p>
    <w:p w14:paraId="09EB86AC" w14:textId="77777777" w:rsidR="00E9474A" w:rsidRPr="00E9474A" w:rsidRDefault="00E9474A" w:rsidP="00E9474A">
      <w:r w:rsidRPr="00E9474A">
        <w:t>·            treatment to stem the bleeding, such as nasal packing or cauterizing the nose.</w:t>
      </w:r>
    </w:p>
    <w:p w14:paraId="2B9A1AED" w14:textId="77777777" w:rsidR="00E9474A" w:rsidRPr="00E9474A" w:rsidRDefault="00E9474A" w:rsidP="00E9474A">
      <w:r w:rsidRPr="00E9474A">
        <w:t>Cauterizing the nose</w:t>
      </w:r>
    </w:p>
    <w:p w14:paraId="5207B08A" w14:textId="77777777" w:rsidR="00E9474A" w:rsidRPr="00E9474A" w:rsidRDefault="00E9474A" w:rsidP="00E9474A">
      <w:r w:rsidRPr="00E9474A">
        <w:lastRenderedPageBreak/>
        <w:t>If your ENT determines that frequent anterior nosebleeds are caused by an irritated blood vessel, he or she may suggest cauterizing the nose. Cauterization burns the irritated blood vessel to seal it close. For this procedure, the ENT typically applies chemical cauterization using silver nitrate. Silver nitrate cauterization can be done safely in the clinic while you are awake. After numbing the area with topical lidocaine, the physician touches the affected blood vessel with a silver nitrate stick for several seconds until it seals closed. </w:t>
      </w:r>
    </w:p>
    <w:p w14:paraId="0C0C920D" w14:textId="77777777" w:rsidR="00E9474A" w:rsidRPr="00E9474A" w:rsidRDefault="00E9474A" w:rsidP="00E9474A">
      <w:r w:rsidRPr="00E9474A">
        <w:t>Nasal Packing</w:t>
      </w:r>
    </w:p>
    <w:p w14:paraId="594BB01F" w14:textId="77777777" w:rsidR="00E9474A" w:rsidRPr="00E9474A" w:rsidRDefault="00E9474A" w:rsidP="00E9474A">
      <w:r w:rsidRPr="00E9474A">
        <w:t>Some nosebleeds require nasal packing to be placed for several days to control the bleeding. The packing may be absorbable, which dissolves over time and does not need to be removed. Sometimes a permanent pack needs to be used to control the bleeding. If this occurs, your doctor may put you on antibiotics while the packing is in place to prevent infection.</w:t>
      </w:r>
    </w:p>
    <w:p w14:paraId="47B08654" w14:textId="77777777" w:rsidR="00E9474A" w:rsidRPr="00E9474A" w:rsidRDefault="00E9474A" w:rsidP="00E9474A">
      <w:r w:rsidRPr="00E9474A">
        <w:t>ENT NEAR ME</w:t>
      </w:r>
    </w:p>
    <w:p w14:paraId="5A1E2206" w14:textId="77777777" w:rsidR="00E9474A" w:rsidRPr="00E9474A" w:rsidRDefault="00E9474A" w:rsidP="00E9474A">
      <w:r w:rsidRPr="00E9474A">
        <w:t>If you or a loved one suffers from frequent nosebleeds, schedule an appointment with one of our ENT physicians to determine whether intervention could benefit your situation. Contact the Ear, Nose &amp; Throat Center in Stamford CT, to schedule a consultation. Reach out online by completing the form below or call 203-353-0000 to schedule your appointment.</w:t>
      </w:r>
    </w:p>
    <w:p w14:paraId="510C3465" w14:textId="77777777" w:rsidR="00E9474A" w:rsidRPr="00E9474A" w:rsidRDefault="00E9474A" w:rsidP="00E9474A">
      <w:r w:rsidRPr="00E9474A">
        <w:t> </w:t>
      </w:r>
    </w:p>
    <w:p w14:paraId="4D70EE07" w14:textId="77777777" w:rsidR="001260ED" w:rsidRPr="00E9474A" w:rsidRDefault="001260ED" w:rsidP="00E9474A"/>
    <w:sectPr w:rsidR="001260ED" w:rsidRPr="00E947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26C55"/>
    <w:multiLevelType w:val="hybridMultilevel"/>
    <w:tmpl w:val="B08C9C38"/>
    <w:lvl w:ilvl="0" w:tplc="2422AF5C">
      <w:numFmt w:val="bullet"/>
      <w:lvlText w:val="·"/>
      <w:lvlJc w:val="left"/>
      <w:pPr>
        <w:ind w:left="760" w:hanging="40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02FB8"/>
    <w:multiLevelType w:val="hybridMultilevel"/>
    <w:tmpl w:val="D636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449A0"/>
    <w:multiLevelType w:val="multilevel"/>
    <w:tmpl w:val="855E0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706211"/>
    <w:multiLevelType w:val="multilevel"/>
    <w:tmpl w:val="DFE29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393AC7"/>
    <w:multiLevelType w:val="hybridMultilevel"/>
    <w:tmpl w:val="41D0323C"/>
    <w:lvl w:ilvl="0" w:tplc="2422AF5C">
      <w:numFmt w:val="bullet"/>
      <w:lvlText w:val="·"/>
      <w:lvlJc w:val="left"/>
      <w:pPr>
        <w:ind w:left="760" w:hanging="40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25B93"/>
    <w:multiLevelType w:val="hybridMultilevel"/>
    <w:tmpl w:val="DC8EC8F4"/>
    <w:lvl w:ilvl="0" w:tplc="2422AF5C">
      <w:numFmt w:val="bullet"/>
      <w:lvlText w:val="·"/>
      <w:lvlJc w:val="left"/>
      <w:pPr>
        <w:ind w:left="760" w:hanging="40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82BAD"/>
    <w:multiLevelType w:val="hybridMultilevel"/>
    <w:tmpl w:val="6B866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9783B"/>
    <w:multiLevelType w:val="hybridMultilevel"/>
    <w:tmpl w:val="A9664556"/>
    <w:lvl w:ilvl="0" w:tplc="2422AF5C">
      <w:numFmt w:val="bullet"/>
      <w:lvlText w:val="·"/>
      <w:lvlJc w:val="left"/>
      <w:pPr>
        <w:ind w:left="760" w:hanging="40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F7B76"/>
    <w:multiLevelType w:val="hybridMultilevel"/>
    <w:tmpl w:val="004E2EF6"/>
    <w:lvl w:ilvl="0" w:tplc="2422AF5C">
      <w:numFmt w:val="bullet"/>
      <w:lvlText w:val="·"/>
      <w:lvlJc w:val="left"/>
      <w:pPr>
        <w:ind w:left="760" w:hanging="40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2740F1"/>
    <w:multiLevelType w:val="multilevel"/>
    <w:tmpl w:val="1E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892FEB"/>
    <w:multiLevelType w:val="multilevel"/>
    <w:tmpl w:val="3124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6046E3"/>
    <w:multiLevelType w:val="hybridMultilevel"/>
    <w:tmpl w:val="768EC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146AD4"/>
    <w:multiLevelType w:val="multilevel"/>
    <w:tmpl w:val="4BFA2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9"/>
  </w:num>
  <w:num w:numId="3">
    <w:abstractNumId w:val="12"/>
  </w:num>
  <w:num w:numId="4">
    <w:abstractNumId w:val="10"/>
  </w:num>
  <w:num w:numId="5">
    <w:abstractNumId w:val="1"/>
  </w:num>
  <w:num w:numId="6">
    <w:abstractNumId w:val="6"/>
  </w:num>
  <w:num w:numId="7">
    <w:abstractNumId w:val="8"/>
  </w:num>
  <w:num w:numId="8">
    <w:abstractNumId w:val="2"/>
  </w:num>
  <w:num w:numId="9">
    <w:abstractNumId w:val="0"/>
  </w:num>
  <w:num w:numId="10">
    <w:abstractNumId w:val="7"/>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sLQEUmYGlgaGRko6SsGpxcWZ+XkgBUa1AEdJPSYsAAAA"/>
  </w:docVars>
  <w:rsids>
    <w:rsidRoot w:val="001260ED"/>
    <w:rsid w:val="00051D01"/>
    <w:rsid w:val="00051E1F"/>
    <w:rsid w:val="000728BB"/>
    <w:rsid w:val="000B63E9"/>
    <w:rsid w:val="000C37E1"/>
    <w:rsid w:val="0012534F"/>
    <w:rsid w:val="001260ED"/>
    <w:rsid w:val="001943BC"/>
    <w:rsid w:val="001E6818"/>
    <w:rsid w:val="002A4A7F"/>
    <w:rsid w:val="003158B7"/>
    <w:rsid w:val="004053AC"/>
    <w:rsid w:val="00441F6D"/>
    <w:rsid w:val="00533763"/>
    <w:rsid w:val="005679F4"/>
    <w:rsid w:val="00603CB5"/>
    <w:rsid w:val="0069347A"/>
    <w:rsid w:val="006D1347"/>
    <w:rsid w:val="006D5B45"/>
    <w:rsid w:val="00700534"/>
    <w:rsid w:val="00792C52"/>
    <w:rsid w:val="00795BE9"/>
    <w:rsid w:val="007B2C65"/>
    <w:rsid w:val="008E7062"/>
    <w:rsid w:val="009320E9"/>
    <w:rsid w:val="009B3C5F"/>
    <w:rsid w:val="009E7AE1"/>
    <w:rsid w:val="00A21C77"/>
    <w:rsid w:val="00AC70BD"/>
    <w:rsid w:val="00B35932"/>
    <w:rsid w:val="00B35E5B"/>
    <w:rsid w:val="00B45CF2"/>
    <w:rsid w:val="00BF54BD"/>
    <w:rsid w:val="00C36ED5"/>
    <w:rsid w:val="00D20E83"/>
    <w:rsid w:val="00DB753B"/>
    <w:rsid w:val="00E87FB0"/>
    <w:rsid w:val="00E9474A"/>
    <w:rsid w:val="00EA0F45"/>
    <w:rsid w:val="00EA36C6"/>
    <w:rsid w:val="00EE4644"/>
    <w:rsid w:val="00F33F22"/>
    <w:rsid w:val="00F62D22"/>
    <w:rsid w:val="00F92E3F"/>
    <w:rsid w:val="00FD1987"/>
    <w:rsid w:val="00FF6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6DD9"/>
  <w15:chartTrackingRefBased/>
  <w15:docId w15:val="{B0534A2F-76A6-4FB1-875F-C0C5A68C0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E7AE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60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E7AE1"/>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9E7AE1"/>
    <w:rPr>
      <w:color w:val="0000FF"/>
      <w:u w:val="single"/>
    </w:rPr>
  </w:style>
  <w:style w:type="character" w:customStyle="1" w:styleId="office-phone">
    <w:name w:val="office-phone"/>
    <w:basedOn w:val="DefaultParagraphFont"/>
    <w:rsid w:val="009E7AE1"/>
  </w:style>
  <w:style w:type="character" w:customStyle="1" w:styleId="sr-only">
    <w:name w:val="sr-only"/>
    <w:basedOn w:val="DefaultParagraphFont"/>
    <w:rsid w:val="009E7AE1"/>
  </w:style>
  <w:style w:type="character" w:customStyle="1" w:styleId="office-fax">
    <w:name w:val="office-fax"/>
    <w:basedOn w:val="DefaultParagraphFont"/>
    <w:rsid w:val="009E7AE1"/>
  </w:style>
  <w:style w:type="character" w:styleId="Strong">
    <w:name w:val="Strong"/>
    <w:basedOn w:val="DefaultParagraphFont"/>
    <w:uiPriority w:val="22"/>
    <w:qFormat/>
    <w:rsid w:val="00B45CF2"/>
    <w:rPr>
      <w:b/>
      <w:bCs/>
    </w:rPr>
  </w:style>
  <w:style w:type="paragraph" w:styleId="ListParagraph">
    <w:name w:val="List Paragraph"/>
    <w:basedOn w:val="Normal"/>
    <w:uiPriority w:val="34"/>
    <w:qFormat/>
    <w:rsid w:val="001E68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6211">
      <w:bodyDiv w:val="1"/>
      <w:marLeft w:val="0"/>
      <w:marRight w:val="0"/>
      <w:marTop w:val="0"/>
      <w:marBottom w:val="0"/>
      <w:divBdr>
        <w:top w:val="none" w:sz="0" w:space="0" w:color="auto"/>
        <w:left w:val="none" w:sz="0" w:space="0" w:color="auto"/>
        <w:bottom w:val="none" w:sz="0" w:space="0" w:color="auto"/>
        <w:right w:val="none" w:sz="0" w:space="0" w:color="auto"/>
      </w:divBdr>
      <w:divsChild>
        <w:div w:id="11476287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2735452">
              <w:marLeft w:val="0"/>
              <w:marRight w:val="0"/>
              <w:marTop w:val="0"/>
              <w:marBottom w:val="0"/>
              <w:divBdr>
                <w:top w:val="none" w:sz="0" w:space="0" w:color="auto"/>
                <w:left w:val="none" w:sz="0" w:space="0" w:color="auto"/>
                <w:bottom w:val="none" w:sz="0" w:space="0" w:color="auto"/>
                <w:right w:val="none" w:sz="0" w:space="0" w:color="auto"/>
              </w:divBdr>
              <w:divsChild>
                <w:div w:id="5974426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79743452">
                      <w:marLeft w:val="0"/>
                      <w:marRight w:val="0"/>
                      <w:marTop w:val="0"/>
                      <w:marBottom w:val="0"/>
                      <w:divBdr>
                        <w:top w:val="none" w:sz="0" w:space="0" w:color="auto"/>
                        <w:left w:val="none" w:sz="0" w:space="0" w:color="auto"/>
                        <w:bottom w:val="none" w:sz="0" w:space="0" w:color="auto"/>
                        <w:right w:val="none" w:sz="0" w:space="0" w:color="auto"/>
                      </w:divBdr>
                      <w:divsChild>
                        <w:div w:id="254822937">
                          <w:marLeft w:val="0"/>
                          <w:marRight w:val="0"/>
                          <w:marTop w:val="0"/>
                          <w:marBottom w:val="0"/>
                          <w:divBdr>
                            <w:top w:val="none" w:sz="0" w:space="0" w:color="auto"/>
                            <w:left w:val="none" w:sz="0" w:space="0" w:color="auto"/>
                            <w:bottom w:val="none" w:sz="0" w:space="0" w:color="auto"/>
                            <w:right w:val="none" w:sz="0" w:space="0" w:color="auto"/>
                          </w:divBdr>
                          <w:divsChild>
                            <w:div w:id="1094591224">
                              <w:marLeft w:val="0"/>
                              <w:marRight w:val="0"/>
                              <w:marTop w:val="0"/>
                              <w:marBottom w:val="0"/>
                              <w:divBdr>
                                <w:top w:val="none" w:sz="0" w:space="0" w:color="auto"/>
                                <w:left w:val="none" w:sz="0" w:space="0" w:color="auto"/>
                                <w:bottom w:val="none" w:sz="0" w:space="0" w:color="auto"/>
                                <w:right w:val="none" w:sz="0" w:space="0" w:color="auto"/>
                              </w:divBdr>
                              <w:divsChild>
                                <w:div w:id="3214703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4390262">
                                      <w:marLeft w:val="0"/>
                                      <w:marRight w:val="0"/>
                                      <w:marTop w:val="0"/>
                                      <w:marBottom w:val="0"/>
                                      <w:divBdr>
                                        <w:top w:val="none" w:sz="0" w:space="0" w:color="auto"/>
                                        <w:left w:val="none" w:sz="0" w:space="0" w:color="auto"/>
                                        <w:bottom w:val="none" w:sz="0" w:space="0" w:color="auto"/>
                                        <w:right w:val="none" w:sz="0" w:space="0" w:color="auto"/>
                                      </w:divBdr>
                                      <w:divsChild>
                                        <w:div w:id="917326164">
                                          <w:marLeft w:val="0"/>
                                          <w:marRight w:val="0"/>
                                          <w:marTop w:val="0"/>
                                          <w:marBottom w:val="0"/>
                                          <w:divBdr>
                                            <w:top w:val="none" w:sz="0" w:space="0" w:color="auto"/>
                                            <w:left w:val="none" w:sz="0" w:space="0" w:color="auto"/>
                                            <w:bottom w:val="none" w:sz="0" w:space="0" w:color="auto"/>
                                            <w:right w:val="none" w:sz="0" w:space="0" w:color="auto"/>
                                          </w:divBdr>
                                          <w:divsChild>
                                            <w:div w:id="100539860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69372640">
                                                  <w:marLeft w:val="0"/>
                                                  <w:marRight w:val="0"/>
                                                  <w:marTop w:val="0"/>
                                                  <w:marBottom w:val="0"/>
                                                  <w:divBdr>
                                                    <w:top w:val="none" w:sz="0" w:space="0" w:color="auto"/>
                                                    <w:left w:val="none" w:sz="0" w:space="0" w:color="auto"/>
                                                    <w:bottom w:val="none" w:sz="0" w:space="0" w:color="auto"/>
                                                    <w:right w:val="none" w:sz="0" w:space="0" w:color="auto"/>
                                                  </w:divBdr>
                                                  <w:divsChild>
                                                    <w:div w:id="223955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5966909">
                                                          <w:marLeft w:val="0"/>
                                                          <w:marRight w:val="0"/>
                                                          <w:marTop w:val="0"/>
                                                          <w:marBottom w:val="0"/>
                                                          <w:divBdr>
                                                            <w:top w:val="none" w:sz="0" w:space="0" w:color="auto"/>
                                                            <w:left w:val="none" w:sz="0" w:space="0" w:color="auto"/>
                                                            <w:bottom w:val="none" w:sz="0" w:space="0" w:color="auto"/>
                                                            <w:right w:val="none" w:sz="0" w:space="0" w:color="auto"/>
                                                          </w:divBdr>
                                                          <w:divsChild>
                                                            <w:div w:id="2141923733">
                                                              <w:marLeft w:val="0"/>
                                                              <w:marRight w:val="0"/>
                                                              <w:marTop w:val="0"/>
                                                              <w:marBottom w:val="0"/>
                                                              <w:divBdr>
                                                                <w:top w:val="none" w:sz="0" w:space="0" w:color="auto"/>
                                                                <w:left w:val="none" w:sz="0" w:space="0" w:color="auto"/>
                                                                <w:bottom w:val="none" w:sz="0" w:space="0" w:color="auto"/>
                                                                <w:right w:val="none" w:sz="0" w:space="0" w:color="auto"/>
                                                              </w:divBdr>
                                                              <w:divsChild>
                                                                <w:div w:id="104886133">
                                                                  <w:marLeft w:val="0"/>
                                                                  <w:marRight w:val="0"/>
                                                                  <w:marTop w:val="0"/>
                                                                  <w:marBottom w:val="0"/>
                                                                  <w:divBdr>
                                                                    <w:top w:val="none" w:sz="0" w:space="0" w:color="auto"/>
                                                                    <w:left w:val="none" w:sz="0" w:space="0" w:color="auto"/>
                                                                    <w:bottom w:val="none" w:sz="0" w:space="0" w:color="auto"/>
                                                                    <w:right w:val="none" w:sz="0" w:space="0" w:color="auto"/>
                                                                  </w:divBdr>
                                                                  <w:divsChild>
                                                                    <w:div w:id="412434797">
                                                                      <w:marLeft w:val="760"/>
                                                                      <w:marRight w:val="0"/>
                                                                      <w:marTop w:val="0"/>
                                                                      <w:marBottom w:val="0"/>
                                                                      <w:divBdr>
                                                                        <w:top w:val="none" w:sz="0" w:space="0" w:color="auto"/>
                                                                        <w:left w:val="none" w:sz="0" w:space="0" w:color="auto"/>
                                                                        <w:bottom w:val="none" w:sz="0" w:space="0" w:color="auto"/>
                                                                        <w:right w:val="none" w:sz="0" w:space="0" w:color="auto"/>
                                                                      </w:divBdr>
                                                                    </w:div>
                                                                    <w:div w:id="87628147">
                                                                      <w:marLeft w:val="760"/>
                                                                      <w:marRight w:val="0"/>
                                                                      <w:marTop w:val="0"/>
                                                                      <w:marBottom w:val="0"/>
                                                                      <w:divBdr>
                                                                        <w:top w:val="none" w:sz="0" w:space="0" w:color="auto"/>
                                                                        <w:left w:val="none" w:sz="0" w:space="0" w:color="auto"/>
                                                                        <w:bottom w:val="none" w:sz="0" w:space="0" w:color="auto"/>
                                                                        <w:right w:val="none" w:sz="0" w:space="0" w:color="auto"/>
                                                                      </w:divBdr>
                                                                    </w:div>
                                                                    <w:div w:id="1824394928">
                                                                      <w:marLeft w:val="760"/>
                                                                      <w:marRight w:val="0"/>
                                                                      <w:marTop w:val="0"/>
                                                                      <w:marBottom w:val="0"/>
                                                                      <w:divBdr>
                                                                        <w:top w:val="none" w:sz="0" w:space="0" w:color="auto"/>
                                                                        <w:left w:val="none" w:sz="0" w:space="0" w:color="auto"/>
                                                                        <w:bottom w:val="none" w:sz="0" w:space="0" w:color="auto"/>
                                                                        <w:right w:val="none" w:sz="0" w:space="0" w:color="auto"/>
                                                                      </w:divBdr>
                                                                    </w:div>
                                                                    <w:div w:id="68117800">
                                                                      <w:marLeft w:val="760"/>
                                                                      <w:marRight w:val="0"/>
                                                                      <w:marTop w:val="0"/>
                                                                      <w:marBottom w:val="0"/>
                                                                      <w:divBdr>
                                                                        <w:top w:val="none" w:sz="0" w:space="0" w:color="auto"/>
                                                                        <w:left w:val="none" w:sz="0" w:space="0" w:color="auto"/>
                                                                        <w:bottom w:val="none" w:sz="0" w:space="0" w:color="auto"/>
                                                                        <w:right w:val="none" w:sz="0" w:space="0" w:color="auto"/>
                                                                      </w:divBdr>
                                                                    </w:div>
                                                                    <w:div w:id="1340111694">
                                                                      <w:marLeft w:val="760"/>
                                                                      <w:marRight w:val="0"/>
                                                                      <w:marTop w:val="0"/>
                                                                      <w:marBottom w:val="0"/>
                                                                      <w:divBdr>
                                                                        <w:top w:val="none" w:sz="0" w:space="0" w:color="auto"/>
                                                                        <w:left w:val="none" w:sz="0" w:space="0" w:color="auto"/>
                                                                        <w:bottom w:val="none" w:sz="0" w:space="0" w:color="auto"/>
                                                                        <w:right w:val="none" w:sz="0" w:space="0" w:color="auto"/>
                                                                      </w:divBdr>
                                                                    </w:div>
                                                                    <w:div w:id="475296251">
                                                                      <w:marLeft w:val="0"/>
                                                                      <w:marRight w:val="0"/>
                                                                      <w:marTop w:val="0"/>
                                                                      <w:marBottom w:val="160"/>
                                                                      <w:divBdr>
                                                                        <w:top w:val="none" w:sz="0" w:space="0" w:color="auto"/>
                                                                        <w:left w:val="none" w:sz="0" w:space="0" w:color="auto"/>
                                                                        <w:bottom w:val="none" w:sz="0" w:space="0" w:color="auto"/>
                                                                        <w:right w:val="none" w:sz="0" w:space="0" w:color="auto"/>
                                                                      </w:divBdr>
                                                                    </w:div>
                                                                    <w:div w:id="1497068555">
                                                                      <w:marLeft w:val="720"/>
                                                                      <w:marRight w:val="0"/>
                                                                      <w:marTop w:val="0"/>
                                                                      <w:marBottom w:val="0"/>
                                                                      <w:divBdr>
                                                                        <w:top w:val="none" w:sz="0" w:space="0" w:color="auto"/>
                                                                        <w:left w:val="none" w:sz="0" w:space="0" w:color="auto"/>
                                                                        <w:bottom w:val="none" w:sz="0" w:space="0" w:color="auto"/>
                                                                        <w:right w:val="none" w:sz="0" w:space="0" w:color="auto"/>
                                                                      </w:divBdr>
                                                                    </w:div>
                                                                    <w:div w:id="1929269515">
                                                                      <w:marLeft w:val="720"/>
                                                                      <w:marRight w:val="0"/>
                                                                      <w:marTop w:val="0"/>
                                                                      <w:marBottom w:val="0"/>
                                                                      <w:divBdr>
                                                                        <w:top w:val="none" w:sz="0" w:space="0" w:color="auto"/>
                                                                        <w:left w:val="none" w:sz="0" w:space="0" w:color="auto"/>
                                                                        <w:bottom w:val="none" w:sz="0" w:space="0" w:color="auto"/>
                                                                        <w:right w:val="none" w:sz="0" w:space="0" w:color="auto"/>
                                                                      </w:divBdr>
                                                                    </w:div>
                                                                    <w:div w:id="610625052">
                                                                      <w:marLeft w:val="720"/>
                                                                      <w:marRight w:val="0"/>
                                                                      <w:marTop w:val="0"/>
                                                                      <w:marBottom w:val="0"/>
                                                                      <w:divBdr>
                                                                        <w:top w:val="none" w:sz="0" w:space="0" w:color="auto"/>
                                                                        <w:left w:val="none" w:sz="0" w:space="0" w:color="auto"/>
                                                                        <w:bottom w:val="none" w:sz="0" w:space="0" w:color="auto"/>
                                                                        <w:right w:val="none" w:sz="0" w:space="0" w:color="auto"/>
                                                                      </w:divBdr>
                                                                    </w:div>
                                                                    <w:div w:id="1936404567">
                                                                      <w:marLeft w:val="720"/>
                                                                      <w:marRight w:val="0"/>
                                                                      <w:marTop w:val="0"/>
                                                                      <w:marBottom w:val="0"/>
                                                                      <w:divBdr>
                                                                        <w:top w:val="none" w:sz="0" w:space="0" w:color="auto"/>
                                                                        <w:left w:val="none" w:sz="0" w:space="0" w:color="auto"/>
                                                                        <w:bottom w:val="none" w:sz="0" w:space="0" w:color="auto"/>
                                                                        <w:right w:val="none" w:sz="0" w:space="0" w:color="auto"/>
                                                                      </w:divBdr>
                                                                    </w:div>
                                                                    <w:div w:id="2123763226">
                                                                      <w:marLeft w:val="720"/>
                                                                      <w:marRight w:val="0"/>
                                                                      <w:marTop w:val="0"/>
                                                                      <w:marBottom w:val="0"/>
                                                                      <w:divBdr>
                                                                        <w:top w:val="none" w:sz="0" w:space="0" w:color="auto"/>
                                                                        <w:left w:val="none" w:sz="0" w:space="0" w:color="auto"/>
                                                                        <w:bottom w:val="none" w:sz="0" w:space="0" w:color="auto"/>
                                                                        <w:right w:val="none" w:sz="0" w:space="0" w:color="auto"/>
                                                                      </w:divBdr>
                                                                    </w:div>
                                                                    <w:div w:id="191921348">
                                                                      <w:marLeft w:val="720"/>
                                                                      <w:marRight w:val="0"/>
                                                                      <w:marTop w:val="0"/>
                                                                      <w:marBottom w:val="0"/>
                                                                      <w:divBdr>
                                                                        <w:top w:val="none" w:sz="0" w:space="0" w:color="auto"/>
                                                                        <w:left w:val="none" w:sz="0" w:space="0" w:color="auto"/>
                                                                        <w:bottom w:val="none" w:sz="0" w:space="0" w:color="auto"/>
                                                                        <w:right w:val="none" w:sz="0" w:space="0" w:color="auto"/>
                                                                      </w:divBdr>
                                                                    </w:div>
                                                                    <w:div w:id="577636982">
                                                                      <w:marLeft w:val="720"/>
                                                                      <w:marRight w:val="0"/>
                                                                      <w:marTop w:val="0"/>
                                                                      <w:marBottom w:val="0"/>
                                                                      <w:divBdr>
                                                                        <w:top w:val="none" w:sz="0" w:space="0" w:color="auto"/>
                                                                        <w:left w:val="none" w:sz="0" w:space="0" w:color="auto"/>
                                                                        <w:bottom w:val="none" w:sz="0" w:space="0" w:color="auto"/>
                                                                        <w:right w:val="none" w:sz="0" w:space="0" w:color="auto"/>
                                                                      </w:divBdr>
                                                                    </w:div>
                                                                    <w:div w:id="1562062825">
                                                                      <w:marLeft w:val="720"/>
                                                                      <w:marRight w:val="0"/>
                                                                      <w:marTop w:val="0"/>
                                                                      <w:marBottom w:val="0"/>
                                                                      <w:divBdr>
                                                                        <w:top w:val="none" w:sz="0" w:space="0" w:color="auto"/>
                                                                        <w:left w:val="none" w:sz="0" w:space="0" w:color="auto"/>
                                                                        <w:bottom w:val="none" w:sz="0" w:space="0" w:color="auto"/>
                                                                        <w:right w:val="none" w:sz="0" w:space="0" w:color="auto"/>
                                                                      </w:divBdr>
                                                                    </w:div>
                                                                    <w:div w:id="144318042">
                                                                      <w:marLeft w:val="760"/>
                                                                      <w:marRight w:val="0"/>
                                                                      <w:marTop w:val="0"/>
                                                                      <w:marBottom w:val="0"/>
                                                                      <w:divBdr>
                                                                        <w:top w:val="none" w:sz="0" w:space="0" w:color="auto"/>
                                                                        <w:left w:val="none" w:sz="0" w:space="0" w:color="auto"/>
                                                                        <w:bottom w:val="none" w:sz="0" w:space="0" w:color="auto"/>
                                                                        <w:right w:val="none" w:sz="0" w:space="0" w:color="auto"/>
                                                                      </w:divBdr>
                                                                    </w:div>
                                                                    <w:div w:id="2114546742">
                                                                      <w:marLeft w:val="760"/>
                                                                      <w:marRight w:val="0"/>
                                                                      <w:marTop w:val="0"/>
                                                                      <w:marBottom w:val="0"/>
                                                                      <w:divBdr>
                                                                        <w:top w:val="none" w:sz="0" w:space="0" w:color="auto"/>
                                                                        <w:left w:val="none" w:sz="0" w:space="0" w:color="auto"/>
                                                                        <w:bottom w:val="none" w:sz="0" w:space="0" w:color="auto"/>
                                                                        <w:right w:val="none" w:sz="0" w:space="0" w:color="auto"/>
                                                                      </w:divBdr>
                                                                    </w:div>
                                                                    <w:div w:id="1869222020">
                                                                      <w:marLeft w:val="760"/>
                                                                      <w:marRight w:val="0"/>
                                                                      <w:marTop w:val="0"/>
                                                                      <w:marBottom w:val="0"/>
                                                                      <w:divBdr>
                                                                        <w:top w:val="none" w:sz="0" w:space="0" w:color="auto"/>
                                                                        <w:left w:val="none" w:sz="0" w:space="0" w:color="auto"/>
                                                                        <w:bottom w:val="none" w:sz="0" w:space="0" w:color="auto"/>
                                                                        <w:right w:val="none" w:sz="0" w:space="0" w:color="auto"/>
                                                                      </w:divBdr>
                                                                    </w:div>
                                                                    <w:div w:id="901065863">
                                                                      <w:marLeft w:val="760"/>
                                                                      <w:marRight w:val="0"/>
                                                                      <w:marTop w:val="0"/>
                                                                      <w:marBottom w:val="0"/>
                                                                      <w:divBdr>
                                                                        <w:top w:val="none" w:sz="0" w:space="0" w:color="auto"/>
                                                                        <w:left w:val="none" w:sz="0" w:space="0" w:color="auto"/>
                                                                        <w:bottom w:val="none" w:sz="0" w:space="0" w:color="auto"/>
                                                                        <w:right w:val="none" w:sz="0" w:space="0" w:color="auto"/>
                                                                      </w:divBdr>
                                                                    </w:div>
                                                                    <w:div w:id="1397894190">
                                                                      <w:marLeft w:val="760"/>
                                                                      <w:marRight w:val="0"/>
                                                                      <w:marTop w:val="0"/>
                                                                      <w:marBottom w:val="0"/>
                                                                      <w:divBdr>
                                                                        <w:top w:val="none" w:sz="0" w:space="0" w:color="auto"/>
                                                                        <w:left w:val="none" w:sz="0" w:space="0" w:color="auto"/>
                                                                        <w:bottom w:val="none" w:sz="0" w:space="0" w:color="auto"/>
                                                                        <w:right w:val="none" w:sz="0" w:space="0" w:color="auto"/>
                                                                      </w:divBdr>
                                                                    </w:div>
                                                                    <w:div w:id="2041126799">
                                                                      <w:marLeft w:val="760"/>
                                                                      <w:marRight w:val="0"/>
                                                                      <w:marTop w:val="0"/>
                                                                      <w:marBottom w:val="0"/>
                                                                      <w:divBdr>
                                                                        <w:top w:val="none" w:sz="0" w:space="0" w:color="auto"/>
                                                                        <w:left w:val="none" w:sz="0" w:space="0" w:color="auto"/>
                                                                        <w:bottom w:val="none" w:sz="0" w:space="0" w:color="auto"/>
                                                                        <w:right w:val="none" w:sz="0" w:space="0" w:color="auto"/>
                                                                      </w:divBdr>
                                                                    </w:div>
                                                                    <w:div w:id="1271014019">
                                                                      <w:marLeft w:val="760"/>
                                                                      <w:marRight w:val="0"/>
                                                                      <w:marTop w:val="0"/>
                                                                      <w:marBottom w:val="0"/>
                                                                      <w:divBdr>
                                                                        <w:top w:val="none" w:sz="0" w:space="0" w:color="auto"/>
                                                                        <w:left w:val="none" w:sz="0" w:space="0" w:color="auto"/>
                                                                        <w:bottom w:val="none" w:sz="0" w:space="0" w:color="auto"/>
                                                                        <w:right w:val="none" w:sz="0" w:space="0" w:color="auto"/>
                                                                      </w:divBdr>
                                                                    </w:div>
                                                                    <w:div w:id="505826199">
                                                                      <w:marLeft w:val="760"/>
                                                                      <w:marRight w:val="0"/>
                                                                      <w:marTop w:val="0"/>
                                                                      <w:marBottom w:val="0"/>
                                                                      <w:divBdr>
                                                                        <w:top w:val="none" w:sz="0" w:space="0" w:color="auto"/>
                                                                        <w:left w:val="none" w:sz="0" w:space="0" w:color="auto"/>
                                                                        <w:bottom w:val="none" w:sz="0" w:space="0" w:color="auto"/>
                                                                        <w:right w:val="none" w:sz="0" w:space="0" w:color="auto"/>
                                                                      </w:divBdr>
                                                                    </w:div>
                                                                    <w:div w:id="1989281632">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2993326">
      <w:bodyDiv w:val="1"/>
      <w:marLeft w:val="0"/>
      <w:marRight w:val="0"/>
      <w:marTop w:val="0"/>
      <w:marBottom w:val="0"/>
      <w:divBdr>
        <w:top w:val="none" w:sz="0" w:space="0" w:color="auto"/>
        <w:left w:val="none" w:sz="0" w:space="0" w:color="auto"/>
        <w:bottom w:val="none" w:sz="0" w:space="0" w:color="auto"/>
        <w:right w:val="none" w:sz="0" w:space="0" w:color="auto"/>
      </w:divBdr>
    </w:div>
    <w:div w:id="105318270">
      <w:bodyDiv w:val="1"/>
      <w:marLeft w:val="0"/>
      <w:marRight w:val="0"/>
      <w:marTop w:val="0"/>
      <w:marBottom w:val="0"/>
      <w:divBdr>
        <w:top w:val="none" w:sz="0" w:space="0" w:color="auto"/>
        <w:left w:val="none" w:sz="0" w:space="0" w:color="auto"/>
        <w:bottom w:val="none" w:sz="0" w:space="0" w:color="auto"/>
        <w:right w:val="none" w:sz="0" w:space="0" w:color="auto"/>
      </w:divBdr>
    </w:div>
    <w:div w:id="183910319">
      <w:bodyDiv w:val="1"/>
      <w:marLeft w:val="0"/>
      <w:marRight w:val="0"/>
      <w:marTop w:val="0"/>
      <w:marBottom w:val="0"/>
      <w:divBdr>
        <w:top w:val="none" w:sz="0" w:space="0" w:color="auto"/>
        <w:left w:val="none" w:sz="0" w:space="0" w:color="auto"/>
        <w:bottom w:val="none" w:sz="0" w:space="0" w:color="auto"/>
        <w:right w:val="none" w:sz="0" w:space="0" w:color="auto"/>
      </w:divBdr>
    </w:div>
    <w:div w:id="194850754">
      <w:bodyDiv w:val="1"/>
      <w:marLeft w:val="0"/>
      <w:marRight w:val="0"/>
      <w:marTop w:val="0"/>
      <w:marBottom w:val="0"/>
      <w:divBdr>
        <w:top w:val="none" w:sz="0" w:space="0" w:color="auto"/>
        <w:left w:val="none" w:sz="0" w:space="0" w:color="auto"/>
        <w:bottom w:val="none" w:sz="0" w:space="0" w:color="auto"/>
        <w:right w:val="none" w:sz="0" w:space="0" w:color="auto"/>
      </w:divBdr>
    </w:div>
    <w:div w:id="263074660">
      <w:bodyDiv w:val="1"/>
      <w:marLeft w:val="0"/>
      <w:marRight w:val="0"/>
      <w:marTop w:val="0"/>
      <w:marBottom w:val="0"/>
      <w:divBdr>
        <w:top w:val="none" w:sz="0" w:space="0" w:color="auto"/>
        <w:left w:val="none" w:sz="0" w:space="0" w:color="auto"/>
        <w:bottom w:val="none" w:sz="0" w:space="0" w:color="auto"/>
        <w:right w:val="none" w:sz="0" w:space="0" w:color="auto"/>
      </w:divBdr>
    </w:div>
    <w:div w:id="609244418">
      <w:bodyDiv w:val="1"/>
      <w:marLeft w:val="0"/>
      <w:marRight w:val="0"/>
      <w:marTop w:val="0"/>
      <w:marBottom w:val="0"/>
      <w:divBdr>
        <w:top w:val="none" w:sz="0" w:space="0" w:color="auto"/>
        <w:left w:val="none" w:sz="0" w:space="0" w:color="auto"/>
        <w:bottom w:val="none" w:sz="0" w:space="0" w:color="auto"/>
        <w:right w:val="none" w:sz="0" w:space="0" w:color="auto"/>
      </w:divBdr>
      <w:divsChild>
        <w:div w:id="1779326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5265920">
              <w:marLeft w:val="0"/>
              <w:marRight w:val="0"/>
              <w:marTop w:val="0"/>
              <w:marBottom w:val="0"/>
              <w:divBdr>
                <w:top w:val="none" w:sz="0" w:space="0" w:color="auto"/>
                <w:left w:val="none" w:sz="0" w:space="0" w:color="auto"/>
                <w:bottom w:val="none" w:sz="0" w:space="0" w:color="auto"/>
                <w:right w:val="none" w:sz="0" w:space="0" w:color="auto"/>
              </w:divBdr>
              <w:divsChild>
                <w:div w:id="971518699">
                  <w:marLeft w:val="0"/>
                  <w:marRight w:val="0"/>
                  <w:marTop w:val="0"/>
                  <w:marBottom w:val="0"/>
                  <w:divBdr>
                    <w:top w:val="none" w:sz="0" w:space="0" w:color="auto"/>
                    <w:left w:val="none" w:sz="0" w:space="0" w:color="auto"/>
                    <w:bottom w:val="none" w:sz="0" w:space="0" w:color="auto"/>
                    <w:right w:val="none" w:sz="0" w:space="0" w:color="auto"/>
                  </w:divBdr>
                  <w:divsChild>
                    <w:div w:id="1709912709">
                      <w:marLeft w:val="0"/>
                      <w:marRight w:val="0"/>
                      <w:marTop w:val="0"/>
                      <w:marBottom w:val="0"/>
                      <w:divBdr>
                        <w:top w:val="none" w:sz="0" w:space="0" w:color="auto"/>
                        <w:left w:val="none" w:sz="0" w:space="0" w:color="auto"/>
                        <w:bottom w:val="none" w:sz="0" w:space="0" w:color="auto"/>
                        <w:right w:val="none" w:sz="0" w:space="0" w:color="auto"/>
                      </w:divBdr>
                    </w:div>
                    <w:div w:id="647054551">
                      <w:marLeft w:val="0"/>
                      <w:marRight w:val="0"/>
                      <w:marTop w:val="0"/>
                      <w:marBottom w:val="0"/>
                      <w:divBdr>
                        <w:top w:val="none" w:sz="0" w:space="0" w:color="auto"/>
                        <w:left w:val="none" w:sz="0" w:space="0" w:color="auto"/>
                        <w:bottom w:val="none" w:sz="0" w:space="0" w:color="auto"/>
                        <w:right w:val="none" w:sz="0" w:space="0" w:color="auto"/>
                      </w:divBdr>
                    </w:div>
                    <w:div w:id="13728710">
                      <w:marLeft w:val="0"/>
                      <w:marRight w:val="0"/>
                      <w:marTop w:val="0"/>
                      <w:marBottom w:val="0"/>
                      <w:divBdr>
                        <w:top w:val="none" w:sz="0" w:space="0" w:color="auto"/>
                        <w:left w:val="none" w:sz="0" w:space="0" w:color="auto"/>
                        <w:bottom w:val="none" w:sz="0" w:space="0" w:color="auto"/>
                        <w:right w:val="none" w:sz="0" w:space="0" w:color="auto"/>
                      </w:divBdr>
                    </w:div>
                    <w:div w:id="22604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730352">
      <w:bodyDiv w:val="1"/>
      <w:marLeft w:val="0"/>
      <w:marRight w:val="0"/>
      <w:marTop w:val="0"/>
      <w:marBottom w:val="0"/>
      <w:divBdr>
        <w:top w:val="none" w:sz="0" w:space="0" w:color="auto"/>
        <w:left w:val="none" w:sz="0" w:space="0" w:color="auto"/>
        <w:bottom w:val="none" w:sz="0" w:space="0" w:color="auto"/>
        <w:right w:val="none" w:sz="0" w:space="0" w:color="auto"/>
      </w:divBdr>
    </w:div>
    <w:div w:id="160006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4</Pages>
  <Words>1183</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0-11-10T19:23:00Z</dcterms:created>
  <dcterms:modified xsi:type="dcterms:W3CDTF">2020-11-23T19:02:00Z</dcterms:modified>
</cp:coreProperties>
</file>